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p>
    <w:bookmarkStart w:id="21" w:name="X4e4142be95ca9112bafbe66944e034e4dda6862"/>
    <w:p>
      <w:pPr>
        <w:pStyle w:val="Heading1"/>
      </w:pPr>
      <w:r>
        <w:t xml:space="preserve">INTERNSHIP APPLICATION LETTER FOR BI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stituto de Investigaciones Biológicas de Bogotá (IIBB)</w:t>
      </w:r>
      <w:r>
        <w:br/>
      </w:r>
      <w:r>
        <w:t xml:space="preserve">Calle 30 # 2-60, Edificio Biotecnología</w:t>
      </w:r>
      <w:r>
        <w:br/>
      </w:r>
      <w:r>
        <w:t xml:space="preserve">Bogotá, Colombia</w:t>
      </w:r>
    </w:p>
    <w:bookmarkStart w:id="20" w:name="X2f7f2151233f4bbe4251a3bac7e15d7e52ba05f"/>
    <w:p>
      <w:pPr>
        <w:pStyle w:val="Heading2"/>
      </w:pPr>
      <w:r>
        <w:t xml:space="preserve">Subject: Application for Biology Internship Position</w:t>
      </w:r>
    </w:p>
    <w:p>
      <w:pPr>
        <w:pStyle w:val="FirstParagraph"/>
      </w:pPr>
      <w:r>
        <w:t xml:space="preserve">Dear Hiring Manager,</w:t>
      </w:r>
    </w:p>
    <w:p>
      <w:pPr>
        <w:pStyle w:val="BodyText"/>
      </w:pPr>
      <w:r>
        <w:t xml:space="preserve">I am writing to express my enthusiastic interest in the Biology Internship position at the Instituto de Investigaciones Biológicas de Bogotá (IIBB), as advertised on your institution's website and through the Universidad Nacional de Colombia's career portal. As a final-year Biology student at Universidad Jorge Tadeo Lozano with specialization in Tropical Ecology, I have meticulously prepared this</w:t>
      </w:r>
      <w:r>
        <w:t xml:space="preserve"> </w:t>
      </w:r>
      <w:r>
        <w:rPr>
          <w:bCs/>
          <w:b/>
        </w:rPr>
        <w:t xml:space="preserve">Internship Application Letter</w:t>
      </w:r>
      <w:r>
        <w:t xml:space="preserve"> </w:t>
      </w:r>
      <w:r>
        <w:t xml:space="preserve">to demonstrate how my academic foundation, field experience, and profound commitment to Colombia's biodiversity align perfectly with your institution's mission. This</w:t>
      </w:r>
      <w:r>
        <w:t xml:space="preserve"> </w:t>
      </w:r>
      <w:r>
        <w:rPr>
          <w:bCs/>
          <w:b/>
        </w:rPr>
        <w:t xml:space="preserve">Internship Application Letter</w:t>
      </w:r>
      <w:r>
        <w:t xml:space="preserve"> </w:t>
      </w:r>
      <w:r>
        <w:t xml:space="preserve">represents more than a formal submission—it embodies my dedication to contributing as an emerging</w:t>
      </w:r>
      <w:r>
        <w:t xml:space="preserve"> </w:t>
      </w:r>
      <w:r>
        <w:rPr>
          <w:bCs/>
          <w:b/>
        </w:rPr>
        <w:t xml:space="preserve">Biologist</w:t>
      </w:r>
      <w:r>
        <w:t xml:space="preserve"> </w:t>
      </w:r>
      <w:r>
        <w:t xml:space="preserve">within the vibrant scientific community of</w:t>
      </w:r>
      <w:r>
        <w:t xml:space="preserve"> </w:t>
      </w:r>
      <w:r>
        <w:rPr>
          <w:bCs/>
          <w:b/>
        </w:rPr>
        <w:t xml:space="preserve">Colombia Bogotá</w:t>
      </w:r>
      <w:r>
        <w:t xml:space="preserve">.</w:t>
      </w:r>
    </w:p>
    <w:p>
      <w:pPr>
        <w:pStyle w:val="BodyText"/>
      </w:pPr>
      <w:r>
        <w:t xml:space="preserve">Born and raised in the Andean region near Bogotá, I've maintained an unwavering connection to Colombia's extraordinary ecological tapestry. My undergraduate thesis on "Assessment of Avian Diversity in the Eastern Andes' Fragmented Habitats" required 18 months of fieldwork across protected areas including Chicaque Natural Park and the Sumapaz Páramo—locations where Colombia's unparalleled biodiversity faces critical conservation challenges. This project, conducted under the mentorship of Dr. Elena Mora at Universidad Nacional de Colombia, involved GPS mapping of bird populations, soil microbiome analysis in degraded zones, and collaboration with local Embera communities on traditional ecological knowledge documentation. These experiences cultivated not only my technical skills in specimen collection and data analytics but also a deep understanding of how scientific research must integrate with Colombia's socio-environmental context—a principle central to IIBB's approach.</w:t>
      </w:r>
    </w:p>
    <w:p>
      <w:pPr>
        <w:pStyle w:val="BodyText"/>
      </w:pPr>
      <w:r>
        <w:t xml:space="preserve">My academic journey has been deliberately structured to prepare me for advanced biological work in</w:t>
      </w:r>
      <w:r>
        <w:t xml:space="preserve"> </w:t>
      </w:r>
      <w:r>
        <w:rPr>
          <w:bCs/>
          <w:b/>
        </w:rPr>
        <w:t xml:space="preserve">Colombia Bogotá</w:t>
      </w:r>
      <w:r>
        <w:t xml:space="preserve">. I have completed specialized coursework including Advanced Molecular Ecology, Conservation Genetics, and Environmental Policy Analysis, achieving a 3.9 GPA in my major. My laboratory proficiency includes PCR amplification of environmental DNA (eDNA), GIS mapping using ArcGIS Pro for habitat modeling, and statistical analysis through R programming—skills directly applicable to IIBB's current research on Andean amphibian decline. Beyond technical competencies, I've developed essential cross-cultural communication abilities through my work with the Fundación Biodiversidad de Colombia's citizen science program, where I trained 47 community volunteers across Bogotá's northern districts in bird monitoring protocols. This experience underscored for me that effective biology requires bridging scientific rigor with community engagement—a value I see reflected in your institution's public outreach initiatives.</w:t>
      </w:r>
    </w:p>
    <w:p>
      <w:pPr>
        <w:pStyle w:val="BodyText"/>
      </w:pPr>
      <w:r>
        <w:t xml:space="preserve">What particularly excites me about this opportunity is how it aligns with the urgent conservation needs of</w:t>
      </w:r>
      <w:r>
        <w:t xml:space="preserve"> </w:t>
      </w:r>
      <w:r>
        <w:rPr>
          <w:bCs/>
          <w:b/>
        </w:rPr>
        <w:t xml:space="preserve">Colombia Bogotá</w:t>
      </w:r>
      <w:r>
        <w:t xml:space="preserve">. As a nation possessing 10% of Earth's biodiversity within its borders, Colombia faces unique challenges from climate change and urban expansion. Bogotá's position as a global biodiversity hub—hosting institutions like IIBB, the Natural History Museum (MHN), and the Colombian Institute of Tropical Medicine—creates an unparalleled ecosystem for applied biological research. I am deeply inspired by your recent publication on "Urban Adaptation Strategies for Endangered Páramo Species" in the Journal of Andean Ecology. The prospect of contributing to similar projects while learning under IIBB's distinguished scientists like Dr. Carlos Vargas, who pioneered the Bogotá Biodiversity Atlas, represents an ideal trajectory for my development as a</w:t>
      </w:r>
      <w:r>
        <w:t xml:space="preserve"> </w:t>
      </w:r>
      <w:r>
        <w:rPr>
          <w:bCs/>
          <w:b/>
        </w:rPr>
        <w:t xml:space="preserve">Biologist</w:t>
      </w:r>
      <w:r>
        <w:t xml:space="preserve">.</w:t>
      </w:r>
    </w:p>
    <w:p>
      <w:pPr>
        <w:pStyle w:val="BodyText"/>
      </w:pPr>
      <w:r>
        <w:t xml:space="preserve">This internship would be transformative in three critical ways. First, it would provide access to IIBB's state-of-the-art molecular lab—specifically the environmental DNA sequencing facility—where I could refine techniques applicable to Colombia's rapidly changing ecosystems. Second, working alongside your field teams on projects like the "Cordillera Oriental Biodiversity Survey" would deepen my understanding of in-situ conservation methodologies within Colombia's most threatened regions. Third, as a future</w:t>
      </w:r>
      <w:r>
        <w:t xml:space="preserve"> </w:t>
      </w:r>
      <w:r>
        <w:rPr>
          <w:bCs/>
          <w:b/>
        </w:rPr>
        <w:t xml:space="preserve">Biologist</w:t>
      </w:r>
      <w:r>
        <w:t xml:space="preserve"> </w:t>
      </w:r>
      <w:r>
        <w:t xml:space="preserve">committed to Colombian science, I am eager to contribute to your community outreach programs that empower neighborhoods across Bogotá to become active participants in urban ecology initiatives. I am particularly drawn to how your recent collaboration with Bogotá's local government on the "Green Corridors" project demonstrates biology's role in sustainable city planning—a vision resonating with my own professional ethos.</w:t>
      </w:r>
    </w:p>
    <w:p>
      <w:pPr>
        <w:pStyle w:val="BodyText"/>
      </w:pPr>
      <w:r>
        <w:t xml:space="preserve">I understand that successful internships require both academic diligence and cultural adaptability, qualities I have consistently demonstrated. As a recipient of the 2023 Colombian Ministry of Science Scholarship for Undergraduate Research, I balanced full-time studies with managing a campus-led biodiversity monitoring group that documented 14 new insect species in Bogotá's urban green spaces. My fluency in Spanish (native) and English (fluent), combined with my familiarity with Colombian research protocols, ensures I can immediately contribute to your team without requiring orientation periods. Moreover, having participated in the CAF-Development Bank's "Young Scientists for Sustainable Development" program last year—where I presented a case study on invasive species management in Bogotá's wetlands—I've developed the professional communication skills essential for collaborative research environments.</w:t>
      </w:r>
    </w:p>
    <w:p>
      <w:pPr>
        <w:pStyle w:val="BodyText"/>
      </w:pPr>
      <w:r>
        <w:t xml:space="preserve">My aspiration as an emerging</w:t>
      </w:r>
      <w:r>
        <w:t xml:space="preserve"> </w:t>
      </w:r>
      <w:r>
        <w:rPr>
          <w:bCs/>
          <w:b/>
        </w:rPr>
        <w:t xml:space="preserve">Biologist</w:t>
      </w:r>
      <w:r>
        <w:t xml:space="preserve"> </w:t>
      </w:r>
      <w:r>
        <w:t xml:space="preserve">extends beyond academic achievement to tangible impact on Colombia's ecological future. I envision this internship as the foundational step toward developing conservation frameworks that protect both biodiversity hotspots and human communities across</w:t>
      </w:r>
      <w:r>
        <w:t xml:space="preserve"> </w:t>
      </w:r>
      <w:r>
        <w:rPr>
          <w:bCs/>
          <w:b/>
        </w:rPr>
        <w:t xml:space="preserve">Colombia Bogotá</w:t>
      </w:r>
      <w:r>
        <w:t xml:space="preserve">. Your institution's emphasis on "science for societal benefit" mirrors my own belief that biology must serve local needs—from improving water quality in the Bogotá River to developing climate-resilient agricultural practices. I am prepared to bring relentless dedication, technical skills, and an authentic passion for Colombia's natural heritage to your team.</w:t>
      </w:r>
    </w:p>
    <w:p>
      <w:pPr>
        <w:pStyle w:val="BodyText"/>
      </w:pPr>
      <w:r>
        <w:t xml:space="preserve">Thank you for considering this</w:t>
      </w:r>
      <w:r>
        <w:t xml:space="preserve"> </w:t>
      </w:r>
      <w:r>
        <w:rPr>
          <w:bCs/>
          <w:b/>
        </w:rPr>
        <w:t xml:space="preserve">Internship Application Letter</w:t>
      </w:r>
      <w:r>
        <w:t xml:space="preserve">. I have attached my detailed curriculum vitae, academic transcripts, and a letter of recommendation from Dr. Mora at Universidad Nacional de Colombia. I welcome the opportunity to discuss how my background in tropical ecology and commitment to Colombian biodiversity can support IIBB's mission during an interview at your earliest convenience. The chance to contribute as a future</w:t>
      </w:r>
      <w:r>
        <w:t xml:space="preserve"> </w:t>
      </w:r>
      <w:r>
        <w:rPr>
          <w:bCs/>
          <w:b/>
        </w:rPr>
        <w:t xml:space="preserve">Biologist</w:t>
      </w:r>
      <w:r>
        <w:t xml:space="preserve"> </w:t>
      </w:r>
      <w:r>
        <w:t xml:space="preserve">within Bogotá's premier biological research institution represents not just a professional milestone, but a meaningful step toward safeguarding the extraordinary natural legacy of</w:t>
      </w:r>
      <w:r>
        <w:t xml:space="preserve"> </w:t>
      </w:r>
      <w:r>
        <w:rPr>
          <w:bCs/>
          <w:b/>
        </w:rPr>
        <w:t xml:space="preserve">Colombia Bogotá</w:t>
      </w:r>
      <w:r>
        <w:t xml:space="preserve">.</w:t>
      </w:r>
    </w:p>
    <w:p>
      <w:pPr>
        <w:pStyle w:val="BodyText"/>
      </w:pPr>
      <w:r>
        <w:t xml:space="preserve">Sincerely,</w:t>
      </w:r>
    </w:p>
    <w:p>
      <w:pPr>
        <w:pStyle w:val="BodyText"/>
      </w:pPr>
      <w:r>
        <w:t xml:space="preserve">[Your Handwritten Signature]</w:t>
      </w:r>
      <w:r>
        <w:br/>
      </w:r>
      <w:r>
        <w:rPr>
          <w:bCs/>
          <w:b/>
        </w:rPr>
        <w:t xml:space="preserve">[Your Typed Full Name]</w:t>
      </w:r>
      <w:r>
        <w:t xml:space="preserve"> </w:t>
      </w:r>
      <w:r>
        <w:t xml:space="preserve">Biology Student, Universidad Jorge Tadeo Lozan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dc:title>
  <dc:creator/>
  <dc:language>en</dc:language>
  <cp:keywords/>
  <dcterms:created xsi:type="dcterms:W3CDTF">2026-07-21T13:16:43Z</dcterms:created>
  <dcterms:modified xsi:type="dcterms:W3CDTF">2026-07-21T13:16:43Z</dcterms:modified>
</cp:coreProperties>
</file>

<file path=docProps/custom.xml><?xml version="1.0" encoding="utf-8"?>
<Properties xmlns="http://schemas.openxmlformats.org/officeDocument/2006/custom-properties" xmlns:vt="http://schemas.openxmlformats.org/officeDocument/2006/docPropsVTypes"/>
</file>